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8D35E7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8D35E7" w:rsidRDefault="00FD35A6" w:rsidP="00E3286D">
                <w:pPr>
                  <w:pStyle w:val="ab"/>
                </w:pPr>
                <w:r w:rsidRPr="008D35E7">
                  <w:rPr>
                    <w:lang w:bidi="ru-RU"/>
                  </w:rPr>
                  <w:t>Форма обновления сведений о практике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8D35E7" w:rsidRDefault="00E3286D" w:rsidP="00E3286D">
            <w:pPr>
              <w:spacing w:after="0"/>
              <w:jc w:val="right"/>
            </w:pPr>
            <w:r w:rsidRPr="008D35E7">
              <w:rPr>
                <w:noProof/>
                <w:lang w:bidi="ru-RU"/>
              </w:rPr>
              <w:drawing>
                <wp:inline distT="0" distB="0" distL="0" distR="0" wp14:anchorId="00686DC6" wp14:editId="2EED7E6F">
                  <wp:extent cx="865706" cy="920576"/>
                  <wp:effectExtent l="0" t="0" r="0" b="0"/>
                  <wp:docPr id="78" name="Изображение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Изображение 78" descr="Логотип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8D35E7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8D35E7" w:rsidRDefault="00FD35A6" w:rsidP="00FD35A6">
          <w:pPr>
            <w:pStyle w:val="1"/>
          </w:pPr>
          <w:r w:rsidRPr="008D35E7">
            <w:rPr>
              <w:lang w:bidi="ru-RU"/>
            </w:rPr>
            <w:t>Инструкции</w:t>
          </w:r>
        </w:p>
      </w:sdtContent>
    </w:sdt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551C9856" w:rsidR="00FD35A6" w:rsidRPr="008D35E7" w:rsidRDefault="00FD35A6" w:rsidP="00FD35A6">
          <w:r w:rsidRPr="008D35E7">
            <w:rPr>
              <w:lang w:bidi="ru-RU"/>
            </w:rPr>
            <w:t xml:space="preserve">Укажите ниже все сведения о вашей практике, которые требуется обновить. Если вы вносите изменения </w:t>
          </w:r>
          <w:r w:rsidR="008D35E7">
            <w:rPr>
              <w:lang w:bidi="ru-RU"/>
            </w:rPr>
            <w:br/>
          </w:r>
          <w:r w:rsidRPr="008D35E7">
            <w:rPr>
              <w:lang w:bidi="ru-RU"/>
            </w:rPr>
            <w:t xml:space="preserve">в название или адрес компании, включите актуальную форму W-9 для налоговой службы. Примечание: сведения о практике в этой форме, включая код налога и национальный идентификатор поставщика медицинских услуг (тип 2), будут доступны широкой публике через наши средства поиска поставщиков </w:t>
          </w:r>
          <w:r w:rsidR="008D35E7">
            <w:rPr>
              <w:lang w:bidi="ru-RU"/>
            </w:rPr>
            <w:br/>
          </w:r>
          <w:r w:rsidRPr="008D35E7">
            <w:rPr>
              <w:lang w:bidi="ru-RU"/>
            </w:rPr>
            <w:t>в Интернете и/или каталоги поставщиков.</w:t>
          </w:r>
        </w:p>
      </w:sdtContent>
    </w:sdt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8D35E7" w:rsidRDefault="00FD35A6" w:rsidP="00FD35A6">
          <w:pPr>
            <w:pStyle w:val="1"/>
          </w:pPr>
          <w:r w:rsidRPr="008D35E7">
            <w:rPr>
              <w:lang w:bidi="ru-RU"/>
            </w:rPr>
            <w:t>Сведения о практике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972"/>
        <w:gridCol w:w="2762"/>
        <w:gridCol w:w="2603"/>
        <w:gridCol w:w="2407"/>
      </w:tblGrid>
      <w:tr w:rsidR="00687CFB" w:rsidRPr="008D35E7" w14:paraId="32CD43D8" w14:textId="732C3EDC" w:rsidTr="008D35E7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72" w:type="dxa"/>
                <w:vMerge w:val="restart"/>
              </w:tcPr>
              <w:p w14:paraId="3587AFF9" w14:textId="1667FE4E" w:rsidR="00687CFB" w:rsidRPr="008D35E7" w:rsidRDefault="00687CFB" w:rsidP="00FD35A6">
                <w:pPr>
                  <w:pStyle w:val="af3"/>
                </w:pPr>
                <w:r w:rsidRPr="008D35E7">
                  <w:rPr>
                    <w:lang w:bidi="ru-RU"/>
                  </w:rPr>
                  <w:t>Название компании</w:t>
                </w:r>
              </w:p>
            </w:tc>
          </w:sdtContent>
        </w:sdt>
        <w:tc>
          <w:tcPr>
            <w:tcW w:w="2762" w:type="dxa"/>
            <w:shd w:val="clear" w:color="auto" w:fill="FFFFFF" w:themeFill="background1"/>
          </w:tcPr>
          <w:p w14:paraId="3176BA13" w14:textId="77777777" w:rsidR="00687CFB" w:rsidRPr="008D35E7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03" w:type="dxa"/>
                <w:vMerge w:val="restart"/>
              </w:tcPr>
              <w:p w14:paraId="707C7ABF" w14:textId="77777777" w:rsidR="00687CFB" w:rsidRPr="008D35E7" w:rsidRDefault="00687CFB" w:rsidP="00FD35A6">
                <w:pPr>
                  <w:pStyle w:val="af3"/>
                </w:pPr>
                <w:r w:rsidRPr="008D35E7">
                  <w:rPr>
                    <w:lang w:bidi="ru-RU"/>
                  </w:rPr>
                  <w:t xml:space="preserve">Почтовый адрес </w:t>
                </w:r>
              </w:p>
              <w:p w14:paraId="727DED99" w14:textId="77777777" w:rsidR="00687CFB" w:rsidRPr="008D35E7" w:rsidRDefault="00687CFB" w:rsidP="00FD35A6">
                <w:pPr>
                  <w:pStyle w:val="af3"/>
                </w:pPr>
                <w:r w:rsidRPr="008D35E7">
                  <w:rPr>
                    <w:lang w:bidi="ru-RU"/>
                  </w:rPr>
                  <w:t xml:space="preserve">(включая город, штат </w:t>
                </w:r>
              </w:p>
              <w:p w14:paraId="598128AC" w14:textId="6410EE81" w:rsidR="00687CFB" w:rsidRPr="008D35E7" w:rsidRDefault="00687CFB" w:rsidP="00FD35A6">
                <w:pPr>
                  <w:pStyle w:val="af3"/>
                </w:pPr>
                <w:r w:rsidRPr="008D35E7">
                  <w:rPr>
                    <w:lang w:bidi="ru-RU"/>
                  </w:rPr>
                  <w:t>и почтовый индекс)</w:t>
                </w:r>
              </w:p>
            </w:tc>
          </w:sdtContent>
        </w:sdt>
        <w:tc>
          <w:tcPr>
            <w:tcW w:w="2407" w:type="dxa"/>
            <w:vMerge w:val="restart"/>
            <w:shd w:val="clear" w:color="auto" w:fill="FFFFFF" w:themeFill="background1"/>
          </w:tcPr>
          <w:p w14:paraId="03747330" w14:textId="77777777" w:rsidR="00687CFB" w:rsidRPr="008D35E7" w:rsidRDefault="00687CFB" w:rsidP="00FD35A6"/>
        </w:tc>
      </w:tr>
      <w:tr w:rsidR="00687CFB" w:rsidRPr="008D35E7" w14:paraId="5A599781" w14:textId="77777777" w:rsidTr="008D35E7">
        <w:trPr>
          <w:trHeight w:val="544"/>
        </w:trPr>
        <w:tc>
          <w:tcPr>
            <w:tcW w:w="2972" w:type="dxa"/>
            <w:vMerge/>
          </w:tcPr>
          <w:p w14:paraId="03393A9E" w14:textId="77777777" w:rsidR="00687CFB" w:rsidRPr="008D35E7" w:rsidRDefault="00687CFB" w:rsidP="00FD35A6">
            <w:pPr>
              <w:pStyle w:val="af3"/>
            </w:pPr>
          </w:p>
        </w:tc>
        <w:tc>
          <w:tcPr>
            <w:tcW w:w="2762" w:type="dxa"/>
          </w:tcPr>
          <w:p w14:paraId="458A68FC" w14:textId="77777777" w:rsidR="00687CFB" w:rsidRPr="008D35E7" w:rsidRDefault="00687CFB" w:rsidP="00FD35A6"/>
        </w:tc>
        <w:tc>
          <w:tcPr>
            <w:tcW w:w="2603" w:type="dxa"/>
            <w:vMerge/>
          </w:tcPr>
          <w:p w14:paraId="69EA5E1E" w14:textId="77777777" w:rsidR="00687CFB" w:rsidRPr="008D35E7" w:rsidRDefault="00687CFB" w:rsidP="00FD35A6">
            <w:pPr>
              <w:pStyle w:val="af3"/>
            </w:pPr>
          </w:p>
        </w:tc>
        <w:tc>
          <w:tcPr>
            <w:tcW w:w="2407" w:type="dxa"/>
            <w:vMerge/>
            <w:shd w:val="clear" w:color="auto" w:fill="FFFFFF" w:themeFill="background1"/>
          </w:tcPr>
          <w:p w14:paraId="5F299C2F" w14:textId="77777777" w:rsidR="00687CFB" w:rsidRPr="008D35E7" w:rsidRDefault="00687CFB" w:rsidP="00FD35A6"/>
        </w:tc>
      </w:tr>
      <w:tr w:rsidR="00FD35A6" w:rsidRPr="008D35E7" w14:paraId="1AEA40E1" w14:textId="2573B641" w:rsidTr="008D35E7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72" w:type="dxa"/>
              </w:tcPr>
              <w:p w14:paraId="07B08040" w14:textId="5A9213B1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Телефон</w:t>
                </w:r>
              </w:p>
            </w:tc>
          </w:sdtContent>
        </w:sdt>
        <w:tc>
          <w:tcPr>
            <w:tcW w:w="2762" w:type="dxa"/>
            <w:shd w:val="clear" w:color="auto" w:fill="FFFFFF" w:themeFill="background1"/>
          </w:tcPr>
          <w:p w14:paraId="1934D55E" w14:textId="77777777" w:rsidR="00FD35A6" w:rsidRPr="008D35E7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03" w:type="dxa"/>
              </w:tcPr>
              <w:p w14:paraId="2E9DB522" w14:textId="27531B04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Факс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6323AFD5" w14:textId="77777777" w:rsidR="00FD35A6" w:rsidRPr="008D35E7" w:rsidRDefault="00FD35A6" w:rsidP="00FD35A6"/>
        </w:tc>
      </w:tr>
      <w:tr w:rsidR="00FD35A6" w:rsidRPr="008D35E7" w14:paraId="43761CF2" w14:textId="6B1D5E82" w:rsidTr="008D35E7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72" w:type="dxa"/>
              </w:tcPr>
              <w:p w14:paraId="27C7C764" w14:textId="38298C6E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Рабочий адрес электронной почты</w:t>
                </w:r>
              </w:p>
            </w:tc>
          </w:sdtContent>
        </w:sdt>
        <w:tc>
          <w:tcPr>
            <w:tcW w:w="2762" w:type="dxa"/>
            <w:shd w:val="clear" w:color="auto" w:fill="FFFFFF" w:themeFill="background1"/>
          </w:tcPr>
          <w:p w14:paraId="3638FE07" w14:textId="77777777" w:rsidR="00FD35A6" w:rsidRPr="008D35E7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03" w:type="dxa"/>
              </w:tcPr>
              <w:p w14:paraId="2CD3FDAA" w14:textId="71325088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Веб-сайт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60BFA327" w14:textId="77777777" w:rsidR="00FD35A6" w:rsidRPr="008D35E7" w:rsidRDefault="00FD35A6" w:rsidP="00FD35A6"/>
        </w:tc>
      </w:tr>
      <w:tr w:rsidR="00FD35A6" w:rsidRPr="008D35E7" w14:paraId="7F861FBE" w14:textId="32E2E7CF" w:rsidTr="008D35E7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972" w:type="dxa"/>
              </w:tcPr>
              <w:p w14:paraId="254157EB" w14:textId="3E33099C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Код налога</w:t>
                </w:r>
              </w:p>
            </w:tc>
          </w:sdtContent>
        </w:sdt>
        <w:tc>
          <w:tcPr>
            <w:tcW w:w="2762" w:type="dxa"/>
            <w:shd w:val="clear" w:color="auto" w:fill="FFFFFF" w:themeFill="background1"/>
          </w:tcPr>
          <w:p w14:paraId="56D68A57" w14:textId="77777777" w:rsidR="00FD35A6" w:rsidRPr="008D35E7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03" w:type="dxa"/>
              </w:tcPr>
              <w:p w14:paraId="1F4C0EE1" w14:textId="0AA387B1" w:rsidR="00FD35A6" w:rsidRPr="008D35E7" w:rsidRDefault="00FD35A6" w:rsidP="00FD35A6">
                <w:pPr>
                  <w:pStyle w:val="af3"/>
                </w:pPr>
                <w:r w:rsidRPr="008D35E7">
                  <w:rPr>
                    <w:lang w:bidi="ru-RU"/>
                  </w:rPr>
                  <w:t>Национальный идентификатор поставщика (NPI), тип 2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45E3C578" w14:textId="77777777" w:rsidR="00FD35A6" w:rsidRPr="008D35E7" w:rsidRDefault="00FD35A6" w:rsidP="00FD35A6"/>
        </w:tc>
      </w:tr>
    </w:tbl>
    <w:p w14:paraId="048017A7" w14:textId="5F82BA71" w:rsidR="00FD35A6" w:rsidRPr="008D35E7" w:rsidRDefault="00FD35A6" w:rsidP="00FD35A6"/>
    <w:tbl>
      <w:tblPr>
        <w:tblStyle w:val="af4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8D35E7" w14:paraId="463F7B49" w14:textId="77777777" w:rsidTr="008D3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ae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ae"/>
            </w:rPr>
          </w:sdtEndPr>
          <w:sdtContent>
            <w:tc>
              <w:tcPr>
                <w:tcW w:w="2160" w:type="dxa"/>
              </w:tcPr>
              <w:p w14:paraId="04CEC301" w14:textId="26E5AFD1" w:rsidR="00FD35A6" w:rsidRPr="008D35E7" w:rsidRDefault="00687CFB" w:rsidP="00FA3EB3">
                <w:pPr>
                  <w:rPr>
                    <w:rStyle w:val="ae"/>
                  </w:rPr>
                </w:pPr>
                <w:r w:rsidRPr="008D35E7">
                  <w:rPr>
                    <w:rStyle w:val="ae"/>
                    <w:lang w:bidi="ru-RU"/>
                  </w:rPr>
                  <w:t>Часы работы</w:t>
                </w:r>
              </w:p>
            </w:tc>
          </w:sdtContent>
        </w:sdt>
        <w:tc>
          <w:tcPr>
            <w:tcW w:w="4050" w:type="dxa"/>
          </w:tcPr>
          <w:p w14:paraId="0B1BBDF4" w14:textId="77777777" w:rsidR="00FD35A6" w:rsidRPr="008D35E7" w:rsidRDefault="00FD35A6" w:rsidP="00FD35A6"/>
        </w:tc>
        <w:tc>
          <w:tcPr>
            <w:tcW w:w="452" w:type="dxa"/>
          </w:tcPr>
          <w:p w14:paraId="42530325" w14:textId="77777777" w:rsidR="00FD35A6" w:rsidRPr="008D35E7" w:rsidRDefault="00FD35A6" w:rsidP="00FD35A6"/>
        </w:tc>
        <w:sdt>
          <w:sdtPr>
            <w:rPr>
              <w:rStyle w:val="ae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ae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8D35E7" w:rsidRDefault="00687CFB" w:rsidP="00FD35A6">
                <w:pPr>
                  <w:rPr>
                    <w:rStyle w:val="ae"/>
                  </w:rPr>
                </w:pPr>
                <w:r w:rsidRPr="008D35E7">
                  <w:rPr>
                    <w:rStyle w:val="ae"/>
                    <w:lang w:bidi="ru-RU"/>
                  </w:rPr>
                  <w:t>Практикующие в данный момент поставщики</w:t>
                </w:r>
              </w:p>
            </w:tc>
          </w:sdtContent>
        </w:sdt>
      </w:tr>
      <w:tr w:rsidR="00687CFB" w:rsidRPr="008D35E7" w14:paraId="72EA7A42" w14:textId="77777777" w:rsidTr="008D35E7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C6968CE" w14:textId="72CB0A3F" w:rsidR="00FD35A6" w:rsidRPr="008D35E7" w:rsidRDefault="00687CFB" w:rsidP="00232876">
                <w:r w:rsidRPr="008D35E7">
                  <w:rPr>
                    <w:lang w:bidi="ru-RU"/>
                  </w:rPr>
                  <w:t>Понедельник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2E64CAD" w14:textId="77777777" w:rsidR="00FD35A6" w:rsidRPr="008D35E7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8D35E7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8D35E7" w:rsidRDefault="00FD35A6" w:rsidP="00687CFB"/>
        </w:tc>
        <w:bookmarkStart w:id="0" w:name="_GoBack"/>
        <w:bookmarkEnd w:id="0"/>
      </w:tr>
      <w:tr w:rsidR="00687CFB" w:rsidRPr="008D35E7" w14:paraId="025D7C57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817A9D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99C19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47BB161C" w14:textId="77777777" w:rsidTr="008D35E7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BC6779" w14:textId="77777777" w:rsidR="00687CFB" w:rsidRPr="008D35E7" w:rsidRDefault="00687CFB" w:rsidP="00232876">
                <w:r w:rsidRPr="008D35E7">
                  <w:rPr>
                    <w:lang w:bidi="ru-RU"/>
                  </w:rPr>
                  <w:t>Вторник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6DA7809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8D35E7" w:rsidRDefault="00687CFB" w:rsidP="00687CFB"/>
        </w:tc>
      </w:tr>
      <w:tr w:rsidR="00687CFB" w:rsidRPr="008D35E7" w14:paraId="538E70DA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F5E50F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2616006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49BF615F" w14:textId="77777777" w:rsidTr="008D35E7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6204B0" w14:textId="77777777" w:rsidR="00687CFB" w:rsidRPr="008D35E7" w:rsidRDefault="00687CFB" w:rsidP="00232876">
                <w:r w:rsidRPr="008D35E7">
                  <w:rPr>
                    <w:lang w:bidi="ru-RU"/>
                  </w:rPr>
                  <w:t>Среда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675AA53C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8D35E7" w:rsidRDefault="00687CFB" w:rsidP="00687CFB"/>
        </w:tc>
      </w:tr>
      <w:tr w:rsidR="00687CFB" w:rsidRPr="008D35E7" w14:paraId="2D2246DE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663A3E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AD50849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376573D8" w14:textId="77777777" w:rsidTr="008D35E7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AC86E73" w14:textId="77777777" w:rsidR="00687CFB" w:rsidRPr="008D35E7" w:rsidRDefault="00687CFB" w:rsidP="00232876">
                <w:r w:rsidRPr="008D35E7">
                  <w:rPr>
                    <w:lang w:bidi="ru-RU"/>
                  </w:rPr>
                  <w:t>Четверг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6422E74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8D35E7" w:rsidRDefault="00687CFB" w:rsidP="00687CFB"/>
        </w:tc>
      </w:tr>
      <w:tr w:rsidR="00687CFB" w:rsidRPr="008D35E7" w14:paraId="50021EE7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532B9F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5BD5A04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75F79DEB" w14:textId="77777777" w:rsidTr="008D35E7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747B90F" w14:textId="77777777" w:rsidR="00687CFB" w:rsidRPr="008D35E7" w:rsidRDefault="00687CFB" w:rsidP="00687CFB">
                <w:r w:rsidRPr="008D35E7">
                  <w:rPr>
                    <w:lang w:bidi="ru-RU"/>
                  </w:rPr>
                  <w:t>Пятница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936417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8D35E7" w:rsidRDefault="00687CFB" w:rsidP="00687CFB"/>
        </w:tc>
      </w:tr>
      <w:tr w:rsidR="00687CFB" w:rsidRPr="008D35E7" w14:paraId="0B79F7FD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84B8CF4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6B304D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1F473056" w14:textId="77777777" w:rsidTr="008D35E7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83AE8" w14:textId="77777777" w:rsidR="00687CFB" w:rsidRPr="008D35E7" w:rsidRDefault="00687CFB" w:rsidP="00232876">
                <w:r w:rsidRPr="008D35E7">
                  <w:rPr>
                    <w:lang w:bidi="ru-RU"/>
                  </w:rPr>
                  <w:t>Суббота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108A8C8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8D35E7" w:rsidRDefault="00687CFB" w:rsidP="00687CFB"/>
        </w:tc>
      </w:tr>
      <w:tr w:rsidR="00687CFB" w:rsidRPr="008D35E7" w14:paraId="60F3BD2F" w14:textId="77777777" w:rsidTr="008D35E7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7469D9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80DA10A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8D35E7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8D35E7" w14:paraId="4D699D3D" w14:textId="77777777" w:rsidTr="008D35E7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0F3E06" w14:textId="139F6B45" w:rsidR="00687CFB" w:rsidRPr="008D35E7" w:rsidRDefault="00687CFB" w:rsidP="00232876">
                <w:r w:rsidRPr="008D35E7">
                  <w:rPr>
                    <w:lang w:bidi="ru-RU"/>
                  </w:rPr>
                  <w:t>Воскресенье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FCB445E" w14:textId="77777777" w:rsidR="00687CFB" w:rsidRPr="008D35E7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8D35E7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8D35E7" w:rsidRDefault="00687CFB" w:rsidP="00687CFB"/>
        </w:tc>
      </w:tr>
    </w:tbl>
    <w:p w14:paraId="2F1EEF0A" w14:textId="77777777" w:rsidR="00232876" w:rsidRPr="008D35E7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8D35E7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8D35E7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8D35E7" w:rsidRDefault="00232876" w:rsidP="00232876">
            <w:pPr>
              <w:pStyle w:val="af2"/>
            </w:pPr>
          </w:p>
        </w:tc>
      </w:tr>
      <w:tr w:rsidR="00687CFB" w:rsidRPr="008D35E7" w14:paraId="3A7399B1" w14:textId="2C56343A" w:rsidTr="00232876">
        <w:trPr>
          <w:trHeight w:val="360"/>
        </w:trPr>
        <w:sdt>
          <w:sdt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8D35E7" w:rsidRDefault="00232876" w:rsidP="00232876">
                <w:pPr>
                  <w:pStyle w:val="af2"/>
                </w:pPr>
                <w:r w:rsidRPr="008D35E7">
                  <w:rPr>
                    <w:lang w:bidi="ru-RU"/>
                  </w:rPr>
                  <w:t>Подпись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8D35E7" w:rsidRDefault="00687CFB" w:rsidP="00232876">
            <w:pPr>
              <w:pStyle w:val="af2"/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8D35E7" w:rsidRDefault="00687CFB" w:rsidP="00232876">
            <w:pPr>
              <w:pStyle w:val="af2"/>
            </w:pPr>
          </w:p>
        </w:tc>
        <w:sdt>
          <w:sdt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8D35E7" w:rsidRDefault="00232876" w:rsidP="00232876">
                <w:pPr>
                  <w:pStyle w:val="af2"/>
                </w:pPr>
                <w:r w:rsidRPr="008D35E7">
                  <w:rPr>
                    <w:lang w:bidi="ru-RU"/>
                  </w:rPr>
                  <w:t>Имя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8D35E7" w:rsidRDefault="00687CFB" w:rsidP="00232876">
            <w:pPr>
              <w:pStyle w:val="af2"/>
            </w:pPr>
          </w:p>
        </w:tc>
      </w:tr>
      <w:tr w:rsidR="00232876" w:rsidRPr="008D35E7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8D35E7" w:rsidRDefault="00232876" w:rsidP="00232876">
            <w:pPr>
              <w:pStyle w:val="af2"/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8D35E7" w:rsidRDefault="00232876" w:rsidP="00232876">
                <w:pPr>
                  <w:pStyle w:val="af"/>
                </w:pPr>
                <w:r w:rsidRPr="008D35E7">
                  <w:rPr>
                    <w:lang w:bidi="ru-RU"/>
                  </w:rPr>
                  <w:t>Подпись человека, отправившего эту форму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8D35E7" w:rsidRDefault="00232876" w:rsidP="00232876">
            <w:pPr>
              <w:pStyle w:val="af2"/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8D35E7" w:rsidRDefault="00232876" w:rsidP="00232876">
                <w:pPr>
                  <w:pStyle w:val="af"/>
                </w:pPr>
                <w:r w:rsidRPr="008D35E7">
                  <w:rPr>
                    <w:lang w:bidi="ru-RU"/>
                  </w:rPr>
                  <w:t>Имя человека, отправившего эту форму (печатными буквами)</w:t>
                </w:r>
              </w:p>
            </w:tc>
          </w:sdtContent>
        </w:sdt>
      </w:tr>
    </w:tbl>
    <w:p w14:paraId="464D5BD3" w14:textId="77777777" w:rsidR="00687CFB" w:rsidRPr="008D35E7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8D35E7" w14:paraId="0E60F9C1" w14:textId="03F689B2" w:rsidTr="00232876">
        <w:trPr>
          <w:trHeight w:val="360"/>
        </w:trPr>
        <w:sdt>
          <w:sdt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8D35E7" w:rsidRDefault="00232876" w:rsidP="00232876">
                <w:pPr>
                  <w:pStyle w:val="af2"/>
                </w:pPr>
                <w:r w:rsidRPr="008D35E7">
                  <w:rPr>
                    <w:lang w:bidi="ru-RU"/>
                  </w:rPr>
                  <w:t>Дата подписи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8D35E7" w:rsidRDefault="00232876" w:rsidP="00232876">
            <w:pPr>
              <w:pStyle w:val="af2"/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8D35E7" w:rsidRDefault="00232876" w:rsidP="00232876">
            <w:pPr>
              <w:pStyle w:val="af2"/>
            </w:pPr>
          </w:p>
        </w:tc>
      </w:tr>
      <w:tr w:rsidR="00232876" w:rsidRPr="008D35E7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8D35E7" w:rsidRDefault="00232876" w:rsidP="00232876">
            <w:pPr>
              <w:pStyle w:val="af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8D35E7" w:rsidRDefault="00232876" w:rsidP="00232876">
                <w:pPr>
                  <w:pStyle w:val="af"/>
                </w:pPr>
                <w:r w:rsidRPr="008D35E7">
                  <w:rPr>
                    <w:lang w:bidi="ru-RU"/>
                  </w:rPr>
                  <w:t>ММ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8D35E7" w:rsidRDefault="00232876" w:rsidP="00232876">
            <w:pPr>
              <w:pStyle w:val="af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8D35E7" w:rsidRDefault="00232876" w:rsidP="00232876">
                <w:pPr>
                  <w:pStyle w:val="af"/>
                </w:pPr>
                <w:r w:rsidRPr="008D35E7">
                  <w:rPr>
                    <w:lang w:bidi="ru-RU"/>
                  </w:rPr>
                  <w:t>ДД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8D35E7" w:rsidRDefault="00232876" w:rsidP="00232876">
            <w:pPr>
              <w:pStyle w:val="af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8D35E7" w:rsidRDefault="00232876" w:rsidP="00232876">
                <w:pPr>
                  <w:pStyle w:val="af"/>
                </w:pPr>
                <w:r w:rsidRPr="008D35E7">
                  <w:rPr>
                    <w:lang w:bidi="ru-RU"/>
                  </w:rPr>
                  <w:t>ГГ</w:t>
                </w:r>
              </w:p>
            </w:tc>
          </w:sdtContent>
        </w:sdt>
      </w:tr>
    </w:tbl>
    <w:p w14:paraId="519EC063" w14:textId="77777777" w:rsidR="00687CFB" w:rsidRPr="008D35E7" w:rsidRDefault="00687CFB" w:rsidP="00FD35A6"/>
    <w:sectPr w:rsidR="00687CFB" w:rsidRPr="008D35E7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C738C" w14:textId="77777777" w:rsidR="00DD5ED3" w:rsidRDefault="00DD5ED3" w:rsidP="001A0130">
      <w:pPr>
        <w:spacing w:after="0" w:line="240" w:lineRule="auto"/>
      </w:pPr>
      <w:r>
        <w:separator/>
      </w:r>
    </w:p>
  </w:endnote>
  <w:endnote w:type="continuationSeparator" w:id="0">
    <w:p w14:paraId="53D2732E" w14:textId="77777777" w:rsidR="00DD5ED3" w:rsidRDefault="00DD5ED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27002" w14:textId="77777777" w:rsidR="00DD5ED3" w:rsidRDefault="00DD5ED3" w:rsidP="001A0130">
      <w:pPr>
        <w:spacing w:after="0" w:line="240" w:lineRule="auto"/>
      </w:pPr>
      <w:r>
        <w:separator/>
      </w:r>
    </w:p>
  </w:footnote>
  <w:footnote w:type="continuationSeparator" w:id="0">
    <w:p w14:paraId="4D8F73BB" w14:textId="77777777" w:rsidR="00DD5ED3" w:rsidRDefault="00DD5ED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B1102" w14:textId="0A235A61" w:rsidR="001A0130" w:rsidRDefault="00FD35A6">
    <w:pPr>
      <w:pStyle w:val="a4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Группа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Рисунок 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Группа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Овал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Группа 22" descr="Значок обновления сведений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Полилиния: Форма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Полилиния: фигура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A22BBD3" id="Группа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">
              <v:rect id="Прямоугольник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Прямоугольник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исунок 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Группа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Овал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Группа 22" o:spid="_x0000_s1032" alt="Значок обновления сведений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Полилиния: Форма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Полилиния: фигура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B4421"/>
    <w:rsid w:val="008C5BB3"/>
    <w:rsid w:val="008D35E7"/>
    <w:rsid w:val="00971A50"/>
    <w:rsid w:val="009E70CA"/>
    <w:rsid w:val="00BA66C3"/>
    <w:rsid w:val="00C07ABC"/>
    <w:rsid w:val="00CB16D2"/>
    <w:rsid w:val="00CD05DC"/>
    <w:rsid w:val="00CD5B0D"/>
    <w:rsid w:val="00DB3723"/>
    <w:rsid w:val="00DC1831"/>
    <w:rsid w:val="00DD5ED3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35A6"/>
  </w:style>
  <w:style w:type="paragraph" w:styleId="1">
    <w:name w:val="heading 1"/>
    <w:basedOn w:val="a0"/>
    <w:next w:val="a0"/>
    <w:link w:val="10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f">
    <w:name w:val="Поле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0">
    <w:name w:val="Signature"/>
    <w:basedOn w:val="a0"/>
    <w:link w:val="af1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1">
    <w:name w:val="Подпись Знак"/>
    <w:basedOn w:val="a1"/>
    <w:link w:val="af0"/>
    <w:uiPriority w:val="99"/>
    <w:rsid w:val="00CB16D2"/>
    <w:rPr>
      <w:sz w:val="18"/>
    </w:rPr>
  </w:style>
  <w:style w:type="paragraph" w:styleId="af2">
    <w:name w:val="No Spacing"/>
    <w:uiPriority w:val="1"/>
    <w:qFormat/>
    <w:rsid w:val="00696B6E"/>
    <w:pPr>
      <w:spacing w:after="0" w:line="240" w:lineRule="auto"/>
    </w:pPr>
  </w:style>
  <w:style w:type="character" w:customStyle="1" w:styleId="10">
    <w:name w:val="Заголовок 1 Знак"/>
    <w:basedOn w:val="a1"/>
    <w:link w:val="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af3">
    <w:name w:val="Подписи"/>
    <w:basedOn w:val="a0"/>
    <w:qFormat/>
    <w:rsid w:val="00FD35A6"/>
    <w:pPr>
      <w:spacing w:after="0"/>
    </w:pPr>
    <w:rPr>
      <w:sz w:val="18"/>
    </w:rPr>
  </w:style>
  <w:style w:type="table" w:customStyle="1" w:styleId="af4">
    <w:name w:val="Часы работы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CD581B" w:rsidP="00CD581B">
          <w:pPr>
            <w:pStyle w:val="05456D510FB5460982880DCA9EA637AD3"/>
          </w:pPr>
          <w:r w:rsidRPr="008D35E7">
            <w:rPr>
              <w:lang w:bidi="ru-RU"/>
            </w:rPr>
            <w:t>Форма обновления сведений о практике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CD581B" w:rsidP="00CD581B">
          <w:pPr>
            <w:pStyle w:val="3A0D30F1E2E94C75855B38FF47E25A472"/>
          </w:pPr>
          <w:r w:rsidRPr="008D35E7">
            <w:rPr>
              <w:lang w:bidi="ru-RU"/>
            </w:rPr>
            <w:t>Инструкции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CD581B" w:rsidP="00CD581B">
          <w:pPr>
            <w:pStyle w:val="CA2ECC16579541C187EB42C592E1A9B82"/>
          </w:pPr>
          <w:r w:rsidRPr="008D35E7">
            <w:rPr>
              <w:lang w:bidi="ru-RU"/>
            </w:rPr>
            <w:t xml:space="preserve">Укажите ниже все сведения о вашей практике, которые требуется обновить. Если вы вносите изменения </w:t>
          </w:r>
          <w:r>
            <w:rPr>
              <w:lang w:bidi="ru-RU"/>
            </w:rPr>
            <w:br/>
          </w:r>
          <w:r w:rsidRPr="008D35E7">
            <w:rPr>
              <w:lang w:bidi="ru-RU"/>
            </w:rPr>
            <w:t xml:space="preserve">в название или адрес компании, включите актуальную форму W-9 для налоговой службы. Примечание: сведения о практике в этой форме, включая код налога и национальный идентификатор поставщика медицинских услуг (тип 2), будут доступны широкой публике через наши средства поиска поставщиков </w:t>
          </w:r>
          <w:r>
            <w:rPr>
              <w:lang w:bidi="ru-RU"/>
            </w:rPr>
            <w:br/>
          </w:r>
          <w:r w:rsidRPr="008D35E7">
            <w:rPr>
              <w:lang w:bidi="ru-RU"/>
            </w:rPr>
            <w:t>в Интернете и/или каталоги поставщиков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CD581B" w:rsidP="00CD581B">
          <w:pPr>
            <w:pStyle w:val="899567CA261647B4884FF39A88EB9D562"/>
          </w:pPr>
          <w:r w:rsidRPr="008D35E7">
            <w:rPr>
              <w:lang w:bidi="ru-RU"/>
            </w:rPr>
            <w:t>Сведения о практике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CD581B" w:rsidP="00CD581B">
          <w:pPr>
            <w:pStyle w:val="4B9ED4C07E6C457985CC36EF8E7658F92"/>
          </w:pPr>
          <w:r w:rsidRPr="008D35E7">
            <w:rPr>
              <w:lang w:bidi="ru-RU"/>
            </w:rPr>
            <w:t>Телефон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CD581B" w:rsidP="00CD581B">
          <w:pPr>
            <w:pStyle w:val="F6BB72A5A4674AF7B3DC9861692A2F3F2"/>
          </w:pPr>
          <w:r w:rsidRPr="008D35E7">
            <w:rPr>
              <w:lang w:bidi="ru-RU"/>
            </w:rPr>
            <w:t>Факс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CD581B" w:rsidP="00CD581B">
          <w:pPr>
            <w:pStyle w:val="54B0C1C5A03E4EC498FF32BC66BAA42F2"/>
          </w:pPr>
          <w:r w:rsidRPr="008D35E7">
            <w:rPr>
              <w:lang w:bidi="ru-RU"/>
            </w:rPr>
            <w:t>Рабочий адрес электронной почты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CD581B" w:rsidP="00CD581B">
          <w:pPr>
            <w:pStyle w:val="1A9E6358202E45FAB457193F8AE919E02"/>
          </w:pPr>
          <w:r w:rsidRPr="008D35E7">
            <w:rPr>
              <w:lang w:bidi="ru-RU"/>
            </w:rPr>
            <w:t>Веб-сайт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CD581B" w:rsidP="00CD581B">
          <w:pPr>
            <w:pStyle w:val="1BE8399CBBD84B98B722D299A6C8A1BE2"/>
          </w:pPr>
          <w:r w:rsidRPr="008D35E7">
            <w:rPr>
              <w:lang w:bidi="ru-RU"/>
            </w:rPr>
            <w:t>Код налога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CD581B" w:rsidP="00CD581B">
          <w:pPr>
            <w:pStyle w:val="884C7DA6C1F8451D9841D6AF2A26857C11"/>
          </w:pPr>
          <w:r w:rsidRPr="008D35E7">
            <w:rPr>
              <w:lang w:bidi="ru-RU"/>
            </w:rPr>
            <w:t>Национальный идентификатор поставщика (NPI), тип 2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CD581B" w:rsidP="00CD581B">
          <w:pPr>
            <w:pStyle w:val="6147FF6C7310428CB2D432D2673F135313"/>
          </w:pPr>
          <w:r w:rsidRPr="008D35E7">
            <w:rPr>
              <w:rStyle w:val="a4"/>
              <w:lang w:bidi="ru-RU"/>
            </w:rPr>
            <w:t>Часы работы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CD581B" w:rsidP="00CD581B">
          <w:pPr>
            <w:pStyle w:val="4CF3DF0816274139BBCAAC755EBB92A813"/>
          </w:pPr>
          <w:r w:rsidRPr="008D35E7">
            <w:rPr>
              <w:rStyle w:val="a4"/>
              <w:lang w:bidi="ru-RU"/>
            </w:rPr>
            <w:t>Практикующие в данный момент поставщики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CD581B" w:rsidP="00CD581B">
          <w:pPr>
            <w:pStyle w:val="D0FF703413FD47CB8885264812A7CA456"/>
          </w:pPr>
          <w:r w:rsidRPr="008D35E7">
            <w:rPr>
              <w:lang w:bidi="ru-RU"/>
            </w:rPr>
            <w:t>Понедельник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CD581B" w:rsidP="00CD581B">
          <w:pPr>
            <w:pStyle w:val="44DDCB8277D54D35B2125D02DA591F0B6"/>
          </w:pPr>
          <w:r w:rsidRPr="008D35E7">
            <w:rPr>
              <w:lang w:bidi="ru-RU"/>
            </w:rPr>
            <w:t>Воскресенье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CD581B" w:rsidP="00CD581B">
          <w:pPr>
            <w:pStyle w:val="51955D4FB5654717A0571082386AFF6A3"/>
          </w:pPr>
          <w:r w:rsidRPr="008D35E7">
            <w:rPr>
              <w:lang w:bidi="ru-RU"/>
            </w:rPr>
            <w:t>Название компании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CD581B" w:rsidRPr="008D35E7" w:rsidRDefault="00CD581B" w:rsidP="00FD35A6">
          <w:pPr>
            <w:pStyle w:val="a8"/>
          </w:pPr>
          <w:r w:rsidRPr="008D35E7">
            <w:rPr>
              <w:lang w:bidi="ru-RU"/>
            </w:rPr>
            <w:t xml:space="preserve">Почтовый адрес </w:t>
          </w:r>
        </w:p>
        <w:p w:rsidR="00CD581B" w:rsidRPr="008D35E7" w:rsidRDefault="00CD581B" w:rsidP="00FD35A6">
          <w:pPr>
            <w:pStyle w:val="a8"/>
          </w:pPr>
          <w:r w:rsidRPr="008D35E7">
            <w:rPr>
              <w:lang w:bidi="ru-RU"/>
            </w:rPr>
            <w:t xml:space="preserve">(включая город, штат </w:t>
          </w:r>
        </w:p>
        <w:p w:rsidR="00452D84" w:rsidRDefault="00CD581B" w:rsidP="00CD581B">
          <w:pPr>
            <w:pStyle w:val="77BAB801BCDE4D58A7C84CE6DDF58AC33"/>
          </w:pPr>
          <w:r w:rsidRPr="008D35E7">
            <w:rPr>
              <w:lang w:bidi="ru-RU"/>
            </w:rPr>
            <w:t>и почтовый индекс)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CD581B" w:rsidP="00CD581B">
          <w:pPr>
            <w:pStyle w:val="346E68398BE44EE9A4C029971162B66B4"/>
          </w:pPr>
          <w:r w:rsidRPr="008D35E7">
            <w:rPr>
              <w:lang w:bidi="ru-RU"/>
            </w:rPr>
            <w:t>Вторник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CD581B" w:rsidP="00CD581B">
          <w:pPr>
            <w:pStyle w:val="2AC6D4543BF742E5B578F9812A0AF6274"/>
          </w:pPr>
          <w:r w:rsidRPr="008D35E7">
            <w:rPr>
              <w:lang w:bidi="ru-RU"/>
            </w:rPr>
            <w:t>Среда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CD581B" w:rsidP="00CD581B">
          <w:pPr>
            <w:pStyle w:val="750046AF2D92443295FD0BE0AD73BE4E4"/>
          </w:pPr>
          <w:r w:rsidRPr="008D35E7">
            <w:rPr>
              <w:lang w:bidi="ru-RU"/>
            </w:rPr>
            <w:t>Четверг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CD581B" w:rsidP="00CD581B">
          <w:pPr>
            <w:pStyle w:val="5BC1D18F6B894FC18C835D4310B682D34"/>
          </w:pPr>
          <w:r w:rsidRPr="008D35E7">
            <w:rPr>
              <w:lang w:bidi="ru-RU"/>
            </w:rPr>
            <w:t>Пятница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CD581B" w:rsidP="00CD581B">
          <w:pPr>
            <w:pStyle w:val="7A7420F3576640E4AA2576942973B0FB4"/>
          </w:pPr>
          <w:r w:rsidRPr="008D35E7">
            <w:rPr>
              <w:lang w:bidi="ru-RU"/>
            </w:rPr>
            <w:t>Суббота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CD581B" w:rsidP="00CD581B">
          <w:pPr>
            <w:pStyle w:val="98FFE00DF81249C5A6FA6916451312423"/>
          </w:pPr>
          <w:r w:rsidRPr="008D35E7">
            <w:rPr>
              <w:lang w:bidi="ru-RU"/>
            </w:rPr>
            <w:t>Подпись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CD581B" w:rsidP="00CD581B">
          <w:pPr>
            <w:pStyle w:val="2B9B981EBB754CA9AE5E91208CB8C96D2"/>
          </w:pPr>
          <w:r w:rsidRPr="008D35E7">
            <w:rPr>
              <w:lang w:bidi="ru-RU"/>
            </w:rPr>
            <w:t>Имя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CD581B" w:rsidP="00CD581B">
          <w:pPr>
            <w:pStyle w:val="F514B5A4F8F64600B1CED4C02A6DDA006"/>
          </w:pPr>
          <w:r w:rsidRPr="008D35E7">
            <w:rPr>
              <w:lang w:bidi="ru-RU"/>
            </w:rPr>
            <w:t>Подпись человека, отправившего эту форму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CD581B" w:rsidP="00CD581B">
          <w:pPr>
            <w:pStyle w:val="D8168651421E41F98CEAAFBEF3302AD36"/>
          </w:pPr>
          <w:r w:rsidRPr="008D35E7">
            <w:rPr>
              <w:lang w:bidi="ru-RU"/>
            </w:rPr>
            <w:t>Имя человека, отправившего эту форму (печатными буквами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CD581B" w:rsidP="00CD581B">
          <w:pPr>
            <w:pStyle w:val="AB6D3617667147A78CC54109B99014F06"/>
          </w:pPr>
          <w:r w:rsidRPr="008D35E7">
            <w:rPr>
              <w:lang w:bidi="ru-RU"/>
            </w:rPr>
            <w:t>Дата подписи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CD581B" w:rsidP="00CD581B">
          <w:pPr>
            <w:pStyle w:val="D14AAA9AA4D0422099DFDCE1DA625E933"/>
          </w:pPr>
          <w:r w:rsidRPr="008D35E7">
            <w:rPr>
              <w:lang w:bidi="ru-RU"/>
            </w:rPr>
            <w:t>ДД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CD581B" w:rsidP="00CD581B">
          <w:pPr>
            <w:pStyle w:val="36171D00989C4907AEF1A0A6A073F8293"/>
          </w:pPr>
          <w:r w:rsidRPr="008D35E7">
            <w:rPr>
              <w:lang w:bidi="ru-RU"/>
            </w:rPr>
            <w:t>ГГ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CD581B" w:rsidP="00CD581B">
          <w:pPr>
            <w:pStyle w:val="EA9ECA2CE573402AB12EF70061263DDD2"/>
          </w:pPr>
          <w:r w:rsidRPr="008D35E7">
            <w:rPr>
              <w:lang w:bidi="ru-RU"/>
            </w:rPr>
            <w:t>М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325E0F"/>
    <w:rsid w:val="00446511"/>
    <w:rsid w:val="00452D84"/>
    <w:rsid w:val="004754F5"/>
    <w:rsid w:val="00585E61"/>
    <w:rsid w:val="006719C7"/>
    <w:rsid w:val="00995EDA"/>
    <w:rsid w:val="00C37FBE"/>
    <w:rsid w:val="00C95B67"/>
    <w:rsid w:val="00CD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a4">
    <w:name w:val="Emphasis"/>
    <w:basedOn w:val="a1"/>
    <w:uiPriority w:val="20"/>
    <w:qFormat/>
    <w:rsid w:val="00CD581B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a">
    <w:name w:val="List Number"/>
    <w:basedOn w:val="a0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a5">
    <w:name w:val="Signature"/>
    <w:basedOn w:val="a0"/>
    <w:link w:val="a6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a6">
    <w:name w:val="Подпись Знак"/>
    <w:basedOn w:val="a1"/>
    <w:link w:val="a5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a7">
    <w:name w:val="Placeholder Text"/>
    <w:basedOn w:val="a1"/>
    <w:uiPriority w:val="99"/>
    <w:semiHidden/>
    <w:rsid w:val="00CD581B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a0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  <w:style w:type="paragraph" w:customStyle="1" w:styleId="05456D510FB5460982880DCA9EA637AD1">
    <w:name w:val="05456D510FB5460982880DCA9EA637AD1"/>
    <w:rsid w:val="00CD581B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">
    <w:name w:val="3A0D30F1E2E94C75855B38FF47E25A47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">
    <w:name w:val="CA2ECC16579541C187EB42C592E1A9B8"/>
    <w:rsid w:val="00CD581B"/>
    <w:rPr>
      <w:rFonts w:eastAsiaTheme="minorHAnsi"/>
    </w:rPr>
  </w:style>
  <w:style w:type="paragraph" w:customStyle="1" w:styleId="899567CA261647B4884FF39A88EB9D56">
    <w:name w:val="899567CA261647B4884FF39A88EB9D56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1">
    <w:name w:val="51955D4FB5654717A0571082386AFF6A1"/>
    <w:rsid w:val="00CD581B"/>
    <w:pPr>
      <w:spacing w:after="0"/>
    </w:pPr>
    <w:rPr>
      <w:rFonts w:eastAsiaTheme="minorHAnsi"/>
      <w:sz w:val="18"/>
    </w:rPr>
  </w:style>
  <w:style w:type="paragraph" w:customStyle="1" w:styleId="a8">
    <w:name w:val="Подписи"/>
    <w:basedOn w:val="a0"/>
    <w:qFormat/>
    <w:rsid w:val="00CD581B"/>
    <w:pPr>
      <w:spacing w:after="0"/>
    </w:pPr>
    <w:rPr>
      <w:rFonts w:eastAsiaTheme="minorHAnsi"/>
      <w:sz w:val="18"/>
    </w:rPr>
  </w:style>
  <w:style w:type="paragraph" w:customStyle="1" w:styleId="77BAB801BCDE4D58A7C84CE6DDF58AC31">
    <w:name w:val="77BAB801BCDE4D58A7C84CE6DDF58AC31"/>
    <w:rsid w:val="00CD581B"/>
    <w:pPr>
      <w:spacing w:after="0"/>
    </w:pPr>
    <w:rPr>
      <w:rFonts w:eastAsiaTheme="minorHAnsi"/>
      <w:sz w:val="18"/>
    </w:rPr>
  </w:style>
  <w:style w:type="paragraph" w:customStyle="1" w:styleId="4B9ED4C07E6C457985CC36EF8E7658F9">
    <w:name w:val="4B9ED4C07E6C457985CC36EF8E7658F9"/>
    <w:rsid w:val="00CD581B"/>
    <w:pPr>
      <w:spacing w:after="0"/>
    </w:pPr>
    <w:rPr>
      <w:rFonts w:eastAsiaTheme="minorHAnsi"/>
      <w:sz w:val="18"/>
    </w:rPr>
  </w:style>
  <w:style w:type="paragraph" w:customStyle="1" w:styleId="F6BB72A5A4674AF7B3DC9861692A2F3F">
    <w:name w:val="F6BB72A5A4674AF7B3DC9861692A2F3F"/>
    <w:rsid w:val="00CD581B"/>
    <w:pPr>
      <w:spacing w:after="0"/>
    </w:pPr>
    <w:rPr>
      <w:rFonts w:eastAsiaTheme="minorHAnsi"/>
      <w:sz w:val="18"/>
    </w:rPr>
  </w:style>
  <w:style w:type="paragraph" w:customStyle="1" w:styleId="54B0C1C5A03E4EC498FF32BC66BAA42F">
    <w:name w:val="54B0C1C5A03E4EC498FF32BC66BAA42F"/>
    <w:rsid w:val="00CD581B"/>
    <w:pPr>
      <w:spacing w:after="0"/>
    </w:pPr>
    <w:rPr>
      <w:rFonts w:eastAsiaTheme="minorHAnsi"/>
      <w:sz w:val="18"/>
    </w:rPr>
  </w:style>
  <w:style w:type="paragraph" w:customStyle="1" w:styleId="1A9E6358202E45FAB457193F8AE919E0">
    <w:name w:val="1A9E6358202E45FAB457193F8AE919E0"/>
    <w:rsid w:val="00CD581B"/>
    <w:pPr>
      <w:spacing w:after="0"/>
    </w:pPr>
    <w:rPr>
      <w:rFonts w:eastAsiaTheme="minorHAnsi"/>
      <w:sz w:val="18"/>
    </w:rPr>
  </w:style>
  <w:style w:type="paragraph" w:customStyle="1" w:styleId="1BE8399CBBD84B98B722D299A6C8A1BE">
    <w:name w:val="1BE8399CBBD84B98B722D299A6C8A1BE"/>
    <w:rsid w:val="00CD581B"/>
    <w:pPr>
      <w:spacing w:after="0"/>
    </w:pPr>
    <w:rPr>
      <w:rFonts w:eastAsiaTheme="minorHAnsi"/>
      <w:sz w:val="18"/>
    </w:rPr>
  </w:style>
  <w:style w:type="paragraph" w:customStyle="1" w:styleId="884C7DA6C1F8451D9841D6AF2A26857C9">
    <w:name w:val="884C7DA6C1F8451D9841D6AF2A26857C9"/>
    <w:rsid w:val="00CD581B"/>
    <w:pPr>
      <w:spacing w:after="0"/>
    </w:pPr>
    <w:rPr>
      <w:rFonts w:eastAsiaTheme="minorHAnsi"/>
      <w:sz w:val="18"/>
    </w:rPr>
  </w:style>
  <w:style w:type="paragraph" w:customStyle="1" w:styleId="6147FF6C7310428CB2D432D2673F135311">
    <w:name w:val="6147FF6C7310428CB2D432D2673F135311"/>
    <w:rsid w:val="00CD581B"/>
    <w:rPr>
      <w:rFonts w:eastAsiaTheme="minorHAnsi"/>
    </w:rPr>
  </w:style>
  <w:style w:type="paragraph" w:customStyle="1" w:styleId="4CF3DF0816274139BBCAAC755EBB92A811">
    <w:name w:val="4CF3DF0816274139BBCAAC755EBB92A811"/>
    <w:rsid w:val="00CD581B"/>
    <w:rPr>
      <w:rFonts w:eastAsiaTheme="minorHAnsi"/>
    </w:rPr>
  </w:style>
  <w:style w:type="paragraph" w:customStyle="1" w:styleId="D0FF703413FD47CB8885264812A7CA454">
    <w:name w:val="D0FF703413FD47CB8885264812A7CA454"/>
    <w:rsid w:val="00CD581B"/>
    <w:rPr>
      <w:rFonts w:eastAsiaTheme="minorHAnsi"/>
    </w:rPr>
  </w:style>
  <w:style w:type="paragraph" w:customStyle="1" w:styleId="346E68398BE44EE9A4C029971162B66B2">
    <w:name w:val="346E68398BE44EE9A4C029971162B66B2"/>
    <w:rsid w:val="00CD581B"/>
    <w:rPr>
      <w:rFonts w:eastAsiaTheme="minorHAnsi"/>
    </w:rPr>
  </w:style>
  <w:style w:type="paragraph" w:customStyle="1" w:styleId="2AC6D4543BF742E5B578F9812A0AF6272">
    <w:name w:val="2AC6D4543BF742E5B578F9812A0AF6272"/>
    <w:rsid w:val="00CD581B"/>
    <w:rPr>
      <w:rFonts w:eastAsiaTheme="minorHAnsi"/>
    </w:rPr>
  </w:style>
  <w:style w:type="paragraph" w:customStyle="1" w:styleId="750046AF2D92443295FD0BE0AD73BE4E2">
    <w:name w:val="750046AF2D92443295FD0BE0AD73BE4E2"/>
    <w:rsid w:val="00CD581B"/>
    <w:rPr>
      <w:rFonts w:eastAsiaTheme="minorHAnsi"/>
    </w:rPr>
  </w:style>
  <w:style w:type="paragraph" w:customStyle="1" w:styleId="5BC1D18F6B894FC18C835D4310B682D32">
    <w:name w:val="5BC1D18F6B894FC18C835D4310B682D32"/>
    <w:rsid w:val="00CD581B"/>
    <w:rPr>
      <w:rFonts w:eastAsiaTheme="minorHAnsi"/>
    </w:rPr>
  </w:style>
  <w:style w:type="paragraph" w:customStyle="1" w:styleId="7A7420F3576640E4AA2576942973B0FB2">
    <w:name w:val="7A7420F3576640E4AA2576942973B0FB2"/>
    <w:rsid w:val="00CD581B"/>
    <w:rPr>
      <w:rFonts w:eastAsiaTheme="minorHAnsi"/>
    </w:rPr>
  </w:style>
  <w:style w:type="paragraph" w:customStyle="1" w:styleId="44DDCB8277D54D35B2125D02DA591F0B4">
    <w:name w:val="44DDCB8277D54D35B2125D02DA591F0B4"/>
    <w:rsid w:val="00CD581B"/>
    <w:rPr>
      <w:rFonts w:eastAsiaTheme="minorHAnsi"/>
    </w:rPr>
  </w:style>
  <w:style w:type="paragraph" w:customStyle="1" w:styleId="98FFE00DF81249C5A6FA6916451312421">
    <w:name w:val="98FFE00DF81249C5A6FA6916451312421"/>
    <w:rsid w:val="00CD581B"/>
    <w:pPr>
      <w:spacing w:after="0" w:line="240" w:lineRule="auto"/>
    </w:pPr>
    <w:rPr>
      <w:rFonts w:eastAsiaTheme="minorHAnsi"/>
    </w:rPr>
  </w:style>
  <w:style w:type="paragraph" w:customStyle="1" w:styleId="2B9B981EBB754CA9AE5E91208CB8C96D">
    <w:name w:val="2B9B981EBB754CA9AE5E91208CB8C96D"/>
    <w:rsid w:val="00CD581B"/>
    <w:pPr>
      <w:spacing w:after="0" w:line="240" w:lineRule="auto"/>
    </w:pPr>
    <w:rPr>
      <w:rFonts w:eastAsiaTheme="minorHAnsi"/>
    </w:rPr>
  </w:style>
  <w:style w:type="paragraph" w:customStyle="1" w:styleId="F514B5A4F8F64600B1CED4C02A6DDA004">
    <w:name w:val="F514B5A4F8F64600B1CED4C02A6DDA004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4">
    <w:name w:val="D8168651421E41F98CEAAFBEF3302AD34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4">
    <w:name w:val="AB6D3617667147A78CC54109B99014F04"/>
    <w:rsid w:val="00CD581B"/>
    <w:pPr>
      <w:spacing w:after="0" w:line="240" w:lineRule="auto"/>
    </w:pPr>
    <w:rPr>
      <w:rFonts w:eastAsiaTheme="minorHAnsi"/>
    </w:rPr>
  </w:style>
  <w:style w:type="paragraph" w:customStyle="1" w:styleId="EA9ECA2CE573402AB12EF70061263DDD">
    <w:name w:val="EA9ECA2CE573402AB12EF70061263DDD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1">
    <w:name w:val="D14AAA9AA4D0422099DFDCE1DA625E931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1">
    <w:name w:val="36171D00989C4907AEF1A0A6A073F8291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05456D510FB5460982880DCA9EA637AD2">
    <w:name w:val="05456D510FB5460982880DCA9EA637AD2"/>
    <w:rsid w:val="00CD581B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1">
    <w:name w:val="3A0D30F1E2E94C75855B38FF47E25A471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1">
    <w:name w:val="CA2ECC16579541C187EB42C592E1A9B81"/>
    <w:rsid w:val="00CD581B"/>
    <w:rPr>
      <w:rFonts w:eastAsiaTheme="minorHAnsi"/>
    </w:rPr>
  </w:style>
  <w:style w:type="paragraph" w:customStyle="1" w:styleId="899567CA261647B4884FF39A88EB9D561">
    <w:name w:val="899567CA261647B4884FF39A88EB9D561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2">
    <w:name w:val="51955D4FB5654717A0571082386AFF6A2"/>
    <w:rsid w:val="00CD581B"/>
    <w:pPr>
      <w:spacing w:after="0"/>
    </w:pPr>
    <w:rPr>
      <w:rFonts w:eastAsiaTheme="minorHAnsi"/>
      <w:sz w:val="18"/>
    </w:rPr>
  </w:style>
  <w:style w:type="paragraph" w:customStyle="1" w:styleId="77BAB801BCDE4D58A7C84CE6DDF58AC32">
    <w:name w:val="77BAB801BCDE4D58A7C84CE6DDF58AC32"/>
    <w:rsid w:val="00CD581B"/>
    <w:pPr>
      <w:spacing w:after="0"/>
    </w:pPr>
    <w:rPr>
      <w:rFonts w:eastAsiaTheme="minorHAnsi"/>
      <w:sz w:val="18"/>
    </w:rPr>
  </w:style>
  <w:style w:type="paragraph" w:customStyle="1" w:styleId="4B9ED4C07E6C457985CC36EF8E7658F91">
    <w:name w:val="4B9ED4C07E6C457985CC36EF8E7658F91"/>
    <w:rsid w:val="00CD581B"/>
    <w:pPr>
      <w:spacing w:after="0"/>
    </w:pPr>
    <w:rPr>
      <w:rFonts w:eastAsiaTheme="minorHAnsi"/>
      <w:sz w:val="18"/>
    </w:rPr>
  </w:style>
  <w:style w:type="paragraph" w:customStyle="1" w:styleId="F6BB72A5A4674AF7B3DC9861692A2F3F1">
    <w:name w:val="F6BB72A5A4674AF7B3DC9861692A2F3F1"/>
    <w:rsid w:val="00CD581B"/>
    <w:pPr>
      <w:spacing w:after="0"/>
    </w:pPr>
    <w:rPr>
      <w:rFonts w:eastAsiaTheme="minorHAnsi"/>
      <w:sz w:val="18"/>
    </w:rPr>
  </w:style>
  <w:style w:type="paragraph" w:customStyle="1" w:styleId="54B0C1C5A03E4EC498FF32BC66BAA42F1">
    <w:name w:val="54B0C1C5A03E4EC498FF32BC66BAA42F1"/>
    <w:rsid w:val="00CD581B"/>
    <w:pPr>
      <w:spacing w:after="0"/>
    </w:pPr>
    <w:rPr>
      <w:rFonts w:eastAsiaTheme="minorHAnsi"/>
      <w:sz w:val="18"/>
    </w:rPr>
  </w:style>
  <w:style w:type="paragraph" w:customStyle="1" w:styleId="1A9E6358202E45FAB457193F8AE919E01">
    <w:name w:val="1A9E6358202E45FAB457193F8AE919E01"/>
    <w:rsid w:val="00CD581B"/>
    <w:pPr>
      <w:spacing w:after="0"/>
    </w:pPr>
    <w:rPr>
      <w:rFonts w:eastAsiaTheme="minorHAnsi"/>
      <w:sz w:val="18"/>
    </w:rPr>
  </w:style>
  <w:style w:type="paragraph" w:customStyle="1" w:styleId="1BE8399CBBD84B98B722D299A6C8A1BE1">
    <w:name w:val="1BE8399CBBD84B98B722D299A6C8A1BE1"/>
    <w:rsid w:val="00CD581B"/>
    <w:pPr>
      <w:spacing w:after="0"/>
    </w:pPr>
    <w:rPr>
      <w:rFonts w:eastAsiaTheme="minorHAnsi"/>
      <w:sz w:val="18"/>
    </w:rPr>
  </w:style>
  <w:style w:type="paragraph" w:customStyle="1" w:styleId="884C7DA6C1F8451D9841D6AF2A26857C10">
    <w:name w:val="884C7DA6C1F8451D9841D6AF2A26857C10"/>
    <w:rsid w:val="00CD581B"/>
    <w:pPr>
      <w:spacing w:after="0"/>
    </w:pPr>
    <w:rPr>
      <w:rFonts w:eastAsiaTheme="minorHAnsi"/>
      <w:sz w:val="18"/>
    </w:rPr>
  </w:style>
  <w:style w:type="paragraph" w:customStyle="1" w:styleId="6147FF6C7310428CB2D432D2673F135312">
    <w:name w:val="6147FF6C7310428CB2D432D2673F135312"/>
    <w:rsid w:val="00CD581B"/>
    <w:rPr>
      <w:rFonts w:eastAsiaTheme="minorHAnsi"/>
    </w:rPr>
  </w:style>
  <w:style w:type="paragraph" w:customStyle="1" w:styleId="4CF3DF0816274139BBCAAC755EBB92A812">
    <w:name w:val="4CF3DF0816274139BBCAAC755EBB92A812"/>
    <w:rsid w:val="00CD581B"/>
    <w:rPr>
      <w:rFonts w:eastAsiaTheme="minorHAnsi"/>
    </w:rPr>
  </w:style>
  <w:style w:type="paragraph" w:customStyle="1" w:styleId="D0FF703413FD47CB8885264812A7CA455">
    <w:name w:val="D0FF703413FD47CB8885264812A7CA455"/>
    <w:rsid w:val="00CD581B"/>
    <w:rPr>
      <w:rFonts w:eastAsiaTheme="minorHAnsi"/>
    </w:rPr>
  </w:style>
  <w:style w:type="paragraph" w:customStyle="1" w:styleId="346E68398BE44EE9A4C029971162B66B3">
    <w:name w:val="346E68398BE44EE9A4C029971162B66B3"/>
    <w:rsid w:val="00CD581B"/>
    <w:rPr>
      <w:rFonts w:eastAsiaTheme="minorHAnsi"/>
    </w:rPr>
  </w:style>
  <w:style w:type="paragraph" w:customStyle="1" w:styleId="2AC6D4543BF742E5B578F9812A0AF6273">
    <w:name w:val="2AC6D4543BF742E5B578F9812A0AF6273"/>
    <w:rsid w:val="00CD581B"/>
    <w:rPr>
      <w:rFonts w:eastAsiaTheme="minorHAnsi"/>
    </w:rPr>
  </w:style>
  <w:style w:type="paragraph" w:customStyle="1" w:styleId="750046AF2D92443295FD0BE0AD73BE4E3">
    <w:name w:val="750046AF2D92443295FD0BE0AD73BE4E3"/>
    <w:rsid w:val="00CD581B"/>
    <w:rPr>
      <w:rFonts w:eastAsiaTheme="minorHAnsi"/>
    </w:rPr>
  </w:style>
  <w:style w:type="paragraph" w:customStyle="1" w:styleId="5BC1D18F6B894FC18C835D4310B682D33">
    <w:name w:val="5BC1D18F6B894FC18C835D4310B682D33"/>
    <w:rsid w:val="00CD581B"/>
    <w:rPr>
      <w:rFonts w:eastAsiaTheme="minorHAnsi"/>
    </w:rPr>
  </w:style>
  <w:style w:type="paragraph" w:customStyle="1" w:styleId="7A7420F3576640E4AA2576942973B0FB3">
    <w:name w:val="7A7420F3576640E4AA2576942973B0FB3"/>
    <w:rsid w:val="00CD581B"/>
    <w:rPr>
      <w:rFonts w:eastAsiaTheme="minorHAnsi"/>
    </w:rPr>
  </w:style>
  <w:style w:type="paragraph" w:customStyle="1" w:styleId="44DDCB8277D54D35B2125D02DA591F0B5">
    <w:name w:val="44DDCB8277D54D35B2125D02DA591F0B5"/>
    <w:rsid w:val="00CD581B"/>
    <w:rPr>
      <w:rFonts w:eastAsiaTheme="minorHAnsi"/>
    </w:rPr>
  </w:style>
  <w:style w:type="paragraph" w:customStyle="1" w:styleId="98FFE00DF81249C5A6FA6916451312422">
    <w:name w:val="98FFE00DF81249C5A6FA6916451312422"/>
    <w:rsid w:val="00CD581B"/>
    <w:pPr>
      <w:spacing w:after="0" w:line="240" w:lineRule="auto"/>
    </w:pPr>
    <w:rPr>
      <w:rFonts w:eastAsiaTheme="minorHAnsi"/>
    </w:rPr>
  </w:style>
  <w:style w:type="paragraph" w:customStyle="1" w:styleId="2B9B981EBB754CA9AE5E91208CB8C96D1">
    <w:name w:val="2B9B981EBB754CA9AE5E91208CB8C96D1"/>
    <w:rsid w:val="00CD581B"/>
    <w:pPr>
      <w:spacing w:after="0" w:line="240" w:lineRule="auto"/>
    </w:pPr>
    <w:rPr>
      <w:rFonts w:eastAsiaTheme="minorHAnsi"/>
    </w:rPr>
  </w:style>
  <w:style w:type="paragraph" w:customStyle="1" w:styleId="F514B5A4F8F64600B1CED4C02A6DDA005">
    <w:name w:val="F514B5A4F8F64600B1CED4C02A6DDA005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5">
    <w:name w:val="D8168651421E41F98CEAAFBEF3302AD35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5">
    <w:name w:val="AB6D3617667147A78CC54109B99014F05"/>
    <w:rsid w:val="00CD581B"/>
    <w:pPr>
      <w:spacing w:after="0" w:line="240" w:lineRule="auto"/>
    </w:pPr>
    <w:rPr>
      <w:rFonts w:eastAsiaTheme="minorHAnsi"/>
    </w:rPr>
  </w:style>
  <w:style w:type="paragraph" w:customStyle="1" w:styleId="EA9ECA2CE573402AB12EF70061263DDD1">
    <w:name w:val="EA9ECA2CE573402AB12EF70061263DDD1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2">
    <w:name w:val="D14AAA9AA4D0422099DFDCE1DA625E932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2">
    <w:name w:val="36171D00989C4907AEF1A0A6A073F8292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05456D510FB5460982880DCA9EA637AD3">
    <w:name w:val="05456D510FB5460982880DCA9EA637AD3"/>
    <w:rsid w:val="00CD581B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2">
    <w:name w:val="3A0D30F1E2E94C75855B38FF47E25A472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2">
    <w:name w:val="CA2ECC16579541C187EB42C592E1A9B82"/>
    <w:rsid w:val="00CD581B"/>
    <w:rPr>
      <w:rFonts w:eastAsiaTheme="minorHAnsi"/>
    </w:rPr>
  </w:style>
  <w:style w:type="paragraph" w:customStyle="1" w:styleId="899567CA261647B4884FF39A88EB9D562">
    <w:name w:val="899567CA261647B4884FF39A88EB9D562"/>
    <w:rsid w:val="00CD5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3">
    <w:name w:val="51955D4FB5654717A0571082386AFF6A3"/>
    <w:rsid w:val="00CD581B"/>
    <w:pPr>
      <w:spacing w:after="0"/>
    </w:pPr>
    <w:rPr>
      <w:rFonts w:eastAsiaTheme="minorHAnsi"/>
      <w:sz w:val="18"/>
    </w:rPr>
  </w:style>
  <w:style w:type="paragraph" w:customStyle="1" w:styleId="77BAB801BCDE4D58A7C84CE6DDF58AC33">
    <w:name w:val="77BAB801BCDE4D58A7C84CE6DDF58AC33"/>
    <w:rsid w:val="00CD581B"/>
    <w:pPr>
      <w:spacing w:after="0"/>
    </w:pPr>
    <w:rPr>
      <w:rFonts w:eastAsiaTheme="minorHAnsi"/>
      <w:sz w:val="18"/>
    </w:rPr>
  </w:style>
  <w:style w:type="paragraph" w:customStyle="1" w:styleId="4B9ED4C07E6C457985CC36EF8E7658F92">
    <w:name w:val="4B9ED4C07E6C457985CC36EF8E7658F92"/>
    <w:rsid w:val="00CD581B"/>
    <w:pPr>
      <w:spacing w:after="0"/>
    </w:pPr>
    <w:rPr>
      <w:rFonts w:eastAsiaTheme="minorHAnsi"/>
      <w:sz w:val="18"/>
    </w:rPr>
  </w:style>
  <w:style w:type="paragraph" w:customStyle="1" w:styleId="F6BB72A5A4674AF7B3DC9861692A2F3F2">
    <w:name w:val="F6BB72A5A4674AF7B3DC9861692A2F3F2"/>
    <w:rsid w:val="00CD581B"/>
    <w:pPr>
      <w:spacing w:after="0"/>
    </w:pPr>
    <w:rPr>
      <w:rFonts w:eastAsiaTheme="minorHAnsi"/>
      <w:sz w:val="18"/>
    </w:rPr>
  </w:style>
  <w:style w:type="paragraph" w:customStyle="1" w:styleId="54B0C1C5A03E4EC498FF32BC66BAA42F2">
    <w:name w:val="54B0C1C5A03E4EC498FF32BC66BAA42F2"/>
    <w:rsid w:val="00CD581B"/>
    <w:pPr>
      <w:spacing w:after="0"/>
    </w:pPr>
    <w:rPr>
      <w:rFonts w:eastAsiaTheme="minorHAnsi"/>
      <w:sz w:val="18"/>
    </w:rPr>
  </w:style>
  <w:style w:type="paragraph" w:customStyle="1" w:styleId="1A9E6358202E45FAB457193F8AE919E02">
    <w:name w:val="1A9E6358202E45FAB457193F8AE919E02"/>
    <w:rsid w:val="00CD581B"/>
    <w:pPr>
      <w:spacing w:after="0"/>
    </w:pPr>
    <w:rPr>
      <w:rFonts w:eastAsiaTheme="minorHAnsi"/>
      <w:sz w:val="18"/>
    </w:rPr>
  </w:style>
  <w:style w:type="paragraph" w:customStyle="1" w:styleId="1BE8399CBBD84B98B722D299A6C8A1BE2">
    <w:name w:val="1BE8399CBBD84B98B722D299A6C8A1BE2"/>
    <w:rsid w:val="00CD581B"/>
    <w:pPr>
      <w:spacing w:after="0"/>
    </w:pPr>
    <w:rPr>
      <w:rFonts w:eastAsiaTheme="minorHAnsi"/>
      <w:sz w:val="18"/>
    </w:rPr>
  </w:style>
  <w:style w:type="paragraph" w:customStyle="1" w:styleId="884C7DA6C1F8451D9841D6AF2A26857C11">
    <w:name w:val="884C7DA6C1F8451D9841D6AF2A26857C11"/>
    <w:rsid w:val="00CD581B"/>
    <w:pPr>
      <w:spacing w:after="0"/>
    </w:pPr>
    <w:rPr>
      <w:rFonts w:eastAsiaTheme="minorHAnsi"/>
      <w:sz w:val="18"/>
    </w:rPr>
  </w:style>
  <w:style w:type="paragraph" w:customStyle="1" w:styleId="6147FF6C7310428CB2D432D2673F135313">
    <w:name w:val="6147FF6C7310428CB2D432D2673F135313"/>
    <w:rsid w:val="00CD581B"/>
    <w:rPr>
      <w:rFonts w:eastAsiaTheme="minorHAnsi"/>
    </w:rPr>
  </w:style>
  <w:style w:type="paragraph" w:customStyle="1" w:styleId="4CF3DF0816274139BBCAAC755EBB92A813">
    <w:name w:val="4CF3DF0816274139BBCAAC755EBB92A813"/>
    <w:rsid w:val="00CD581B"/>
    <w:rPr>
      <w:rFonts w:eastAsiaTheme="minorHAnsi"/>
    </w:rPr>
  </w:style>
  <w:style w:type="paragraph" w:customStyle="1" w:styleId="D0FF703413FD47CB8885264812A7CA456">
    <w:name w:val="D0FF703413FD47CB8885264812A7CA456"/>
    <w:rsid w:val="00CD581B"/>
    <w:rPr>
      <w:rFonts w:eastAsiaTheme="minorHAnsi"/>
    </w:rPr>
  </w:style>
  <w:style w:type="paragraph" w:customStyle="1" w:styleId="346E68398BE44EE9A4C029971162B66B4">
    <w:name w:val="346E68398BE44EE9A4C029971162B66B4"/>
    <w:rsid w:val="00CD581B"/>
    <w:rPr>
      <w:rFonts w:eastAsiaTheme="minorHAnsi"/>
    </w:rPr>
  </w:style>
  <w:style w:type="paragraph" w:customStyle="1" w:styleId="2AC6D4543BF742E5B578F9812A0AF6274">
    <w:name w:val="2AC6D4543BF742E5B578F9812A0AF6274"/>
    <w:rsid w:val="00CD581B"/>
    <w:rPr>
      <w:rFonts w:eastAsiaTheme="minorHAnsi"/>
    </w:rPr>
  </w:style>
  <w:style w:type="paragraph" w:customStyle="1" w:styleId="750046AF2D92443295FD0BE0AD73BE4E4">
    <w:name w:val="750046AF2D92443295FD0BE0AD73BE4E4"/>
    <w:rsid w:val="00CD581B"/>
    <w:rPr>
      <w:rFonts w:eastAsiaTheme="minorHAnsi"/>
    </w:rPr>
  </w:style>
  <w:style w:type="paragraph" w:customStyle="1" w:styleId="5BC1D18F6B894FC18C835D4310B682D34">
    <w:name w:val="5BC1D18F6B894FC18C835D4310B682D34"/>
    <w:rsid w:val="00CD581B"/>
    <w:rPr>
      <w:rFonts w:eastAsiaTheme="minorHAnsi"/>
    </w:rPr>
  </w:style>
  <w:style w:type="paragraph" w:customStyle="1" w:styleId="7A7420F3576640E4AA2576942973B0FB4">
    <w:name w:val="7A7420F3576640E4AA2576942973B0FB4"/>
    <w:rsid w:val="00CD581B"/>
    <w:rPr>
      <w:rFonts w:eastAsiaTheme="minorHAnsi"/>
    </w:rPr>
  </w:style>
  <w:style w:type="paragraph" w:customStyle="1" w:styleId="44DDCB8277D54D35B2125D02DA591F0B6">
    <w:name w:val="44DDCB8277D54D35B2125D02DA591F0B6"/>
    <w:rsid w:val="00CD581B"/>
    <w:rPr>
      <w:rFonts w:eastAsiaTheme="minorHAnsi"/>
    </w:rPr>
  </w:style>
  <w:style w:type="paragraph" w:customStyle="1" w:styleId="98FFE00DF81249C5A6FA6916451312423">
    <w:name w:val="98FFE00DF81249C5A6FA6916451312423"/>
    <w:rsid w:val="00CD581B"/>
    <w:pPr>
      <w:spacing w:after="0" w:line="240" w:lineRule="auto"/>
    </w:pPr>
    <w:rPr>
      <w:rFonts w:eastAsiaTheme="minorHAnsi"/>
    </w:rPr>
  </w:style>
  <w:style w:type="paragraph" w:customStyle="1" w:styleId="2B9B981EBB754CA9AE5E91208CB8C96D2">
    <w:name w:val="2B9B981EBB754CA9AE5E91208CB8C96D2"/>
    <w:rsid w:val="00CD581B"/>
    <w:pPr>
      <w:spacing w:after="0" w:line="240" w:lineRule="auto"/>
    </w:pPr>
    <w:rPr>
      <w:rFonts w:eastAsiaTheme="minorHAnsi"/>
    </w:rPr>
  </w:style>
  <w:style w:type="paragraph" w:customStyle="1" w:styleId="F514B5A4F8F64600B1CED4C02A6DDA006">
    <w:name w:val="F514B5A4F8F64600B1CED4C02A6DDA006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6">
    <w:name w:val="D8168651421E41F98CEAAFBEF3302AD36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6">
    <w:name w:val="AB6D3617667147A78CC54109B99014F06"/>
    <w:rsid w:val="00CD581B"/>
    <w:pPr>
      <w:spacing w:after="0" w:line="240" w:lineRule="auto"/>
    </w:pPr>
    <w:rPr>
      <w:rFonts w:eastAsiaTheme="minorHAnsi"/>
    </w:rPr>
  </w:style>
  <w:style w:type="paragraph" w:customStyle="1" w:styleId="EA9ECA2CE573402AB12EF70061263DDD2">
    <w:name w:val="EA9ECA2CE573402AB12EF70061263DDD2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3">
    <w:name w:val="D14AAA9AA4D0422099DFDCE1DA625E933"/>
    <w:rsid w:val="00CD581B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3">
    <w:name w:val="36171D00989C4907AEF1A0A6A073F8293"/>
    <w:rsid w:val="00CD581B"/>
    <w:pPr>
      <w:spacing w:after="0" w:line="216" w:lineRule="auto"/>
    </w:pPr>
    <w:rPr>
      <w:rFonts w:eastAsiaTheme="minorHAnsi"/>
      <w:i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4T16:10:00Z</dcterms:created>
  <dcterms:modified xsi:type="dcterms:W3CDTF">2019-05-3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